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q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trol22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-22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trolCH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-CH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, Years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9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9.4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8.8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9.5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1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x, Femal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77 (47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75 (56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99 (41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70 (47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3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MRI movement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8.1 (1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5.1 (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4.9 (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3.3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ntipsychotic med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23 (14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 ( 0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46 (19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 ( 0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sychosis diagnosis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6 ( 9.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 ( 0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26 (10.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 ( 0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ull Scale IQ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7 (1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.9 (1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.3 (1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.9 (1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ongenital cardiac diagnosis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24 (16.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 ( 0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6T06:29:40Z</dcterms:created>
  <dcterms:modified xsi:type="dcterms:W3CDTF">2024-01-26T06:2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